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13593" w:type="dxa"/>
        <w:tblLook w:val="04A0" w:firstRow="1" w:lastRow="0" w:firstColumn="1" w:lastColumn="0" w:noHBand="0" w:noVBand="1"/>
      </w:tblPr>
      <w:tblGrid>
        <w:gridCol w:w="2305"/>
        <w:gridCol w:w="2816"/>
        <w:gridCol w:w="4843"/>
        <w:gridCol w:w="3629"/>
      </w:tblGrid>
      <w:tr w:rsidR="00273E64" w14:paraId="060BFE52" w14:textId="77777777">
        <w:trPr>
          <w:trHeight w:val="35"/>
        </w:trPr>
        <w:tc>
          <w:tcPr>
            <w:tcW w:w="135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60BFE51" w14:textId="77777777" w:rsidR="00273E64" w:rsidRDefault="00E73C6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73E64" w14:paraId="060BFE56" w14:textId="77777777">
        <w:trPr>
          <w:trHeight w:val="35"/>
        </w:trPr>
        <w:tc>
          <w:tcPr>
            <w:tcW w:w="2305" w:type="dxa"/>
            <w:tcBorders>
              <w:top w:val="single" w:sz="4" w:space="0" w:color="auto"/>
            </w:tcBorders>
            <w:vAlign w:val="center"/>
          </w:tcPr>
          <w:p w14:paraId="060BFE53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659" w:type="dxa"/>
            <w:gridSpan w:val="2"/>
            <w:tcBorders>
              <w:top w:val="single" w:sz="4" w:space="0" w:color="auto"/>
            </w:tcBorders>
            <w:vAlign w:val="center"/>
          </w:tcPr>
          <w:p w14:paraId="060BFE54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629" w:type="dxa"/>
            <w:tcBorders>
              <w:top w:val="single" w:sz="4" w:space="0" w:color="auto"/>
            </w:tcBorders>
            <w:vAlign w:val="center"/>
          </w:tcPr>
          <w:p w14:paraId="060BFE55" w14:textId="77777777" w:rsidR="00273E64" w:rsidRDefault="00E73C6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in the manuscript</w:t>
            </w:r>
          </w:p>
        </w:tc>
      </w:tr>
      <w:tr w:rsidR="001D1105" w14:paraId="7238A0FB" w14:textId="77777777" w:rsidTr="008D4574">
        <w:trPr>
          <w:trHeight w:val="455"/>
        </w:trPr>
        <w:tc>
          <w:tcPr>
            <w:tcW w:w="2305" w:type="dxa"/>
            <w:vAlign w:val="center"/>
          </w:tcPr>
          <w:p w14:paraId="51D65ADA" w14:textId="77777777" w:rsidR="001D1105" w:rsidRDefault="001D1105" w:rsidP="007C3B85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 w:hint="eastAsia"/>
                <w:lang w:val="en-US"/>
              </w:rPr>
              <w:t>Knowledge graph</w:t>
            </w:r>
          </w:p>
        </w:tc>
        <w:tc>
          <w:tcPr>
            <w:tcW w:w="7659" w:type="dxa"/>
            <w:gridSpan w:val="2"/>
            <w:vAlign w:val="center"/>
          </w:tcPr>
          <w:p w14:paraId="27682F78" w14:textId="77777777" w:rsidR="001D1105" w:rsidRDefault="001D1105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74067E">
              <w:rPr>
                <w:rFonts w:ascii="Times New Roman" w:hAnsi="Times New Roman" w:cs="Times New Roman"/>
              </w:rPr>
              <w:t>hroma-formatted vectorized CCLR knowledge graph</w:t>
            </w:r>
          </w:p>
        </w:tc>
        <w:tc>
          <w:tcPr>
            <w:tcW w:w="3629" w:type="dxa"/>
            <w:vAlign w:val="center"/>
          </w:tcPr>
          <w:p w14:paraId="62F1D300" w14:textId="77777777" w:rsidR="001D1105" w:rsidRPr="00DD7B3F" w:rsidRDefault="001D1105" w:rsidP="007C3B8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3)</w:t>
            </w:r>
          </w:p>
        </w:tc>
      </w:tr>
      <w:tr w:rsidR="008D4574" w14:paraId="060BFE5C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57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</w:t>
            </w:r>
          </w:p>
          <w:p w14:paraId="060BFE58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59" w14:textId="07D8EA8B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des for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original large language </w:t>
            </w:r>
            <w:r>
              <w:rPr>
                <w:rFonts w:ascii="Times New Roman" w:hAnsi="Times New Roman" w:cs="Times New Roman"/>
              </w:rPr>
              <w:t>models</w:t>
            </w:r>
          </w:p>
        </w:tc>
        <w:tc>
          <w:tcPr>
            <w:tcW w:w="4843" w:type="dxa"/>
            <w:vAlign w:val="center"/>
          </w:tcPr>
          <w:p w14:paraId="060BFE5A" w14:textId="7012111F" w:rsidR="008D4574" w:rsidRDefault="008D457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</w:p>
        </w:tc>
        <w:tc>
          <w:tcPr>
            <w:tcW w:w="3629" w:type="dxa"/>
            <w:vAlign w:val="center"/>
          </w:tcPr>
          <w:p w14:paraId="060BFE5B" w14:textId="07578CCA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61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5D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5E" w14:textId="77777777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5F" w14:textId="0027B758" w:rsidR="008D4574" w:rsidRDefault="008D457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</w:p>
        </w:tc>
        <w:tc>
          <w:tcPr>
            <w:tcW w:w="3629" w:type="dxa"/>
            <w:vAlign w:val="center"/>
          </w:tcPr>
          <w:p w14:paraId="060BFE60" w14:textId="36B83651" w:rsidR="008D4574" w:rsidRDefault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4BE078C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710CC733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1242D32F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28AC7C08" w14:textId="607313F1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original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</w:t>
            </w:r>
          </w:p>
        </w:tc>
        <w:tc>
          <w:tcPr>
            <w:tcW w:w="3629" w:type="dxa"/>
            <w:vAlign w:val="center"/>
          </w:tcPr>
          <w:p w14:paraId="7C1EFD18" w14:textId="1486DDF4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66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62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60BFE63" w14:textId="1C0F08FF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large language </w:t>
            </w:r>
            <w:r>
              <w:rPr>
                <w:rFonts w:ascii="Times New Roman" w:hAnsi="Times New Roman" w:cs="Times New Roman"/>
              </w:rPr>
              <w:t>models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 integrating knowledge graph</w:t>
            </w:r>
          </w:p>
        </w:tc>
        <w:tc>
          <w:tcPr>
            <w:tcW w:w="4843" w:type="dxa"/>
            <w:vAlign w:val="center"/>
          </w:tcPr>
          <w:p w14:paraId="060BFE64" w14:textId="205DC93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 xml:space="preserve">text-davinci-003, GPT-3.5-turbo, GPT-4 </w:t>
            </w:r>
            <w:r>
              <w:rPr>
                <w:rFonts w:ascii="Times New Roman" w:hAnsi="Times New Roman" w:cs="Times New Roman"/>
                <w:lang w:val="en-US"/>
              </w:rPr>
              <w:t>with KG</w:t>
            </w:r>
          </w:p>
        </w:tc>
        <w:tc>
          <w:tcPr>
            <w:tcW w:w="3629" w:type="dxa"/>
            <w:vAlign w:val="center"/>
          </w:tcPr>
          <w:p w14:paraId="060BFE65" w14:textId="6739A865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060BFE6B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67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60BFE68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060BFE69" w14:textId="5A148D59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ERNIE-Bot 4.0, Qianfan-Chinese-Llama-2-7B and Llama-2-70b</w:t>
            </w:r>
            <w:r>
              <w:rPr>
                <w:rFonts w:ascii="Times New Roman" w:hAnsi="Times New Roman" w:cs="Times New Roman"/>
                <w:lang w:val="en-US"/>
              </w:rPr>
              <w:t xml:space="preserve"> with KG</w:t>
            </w:r>
          </w:p>
        </w:tc>
        <w:tc>
          <w:tcPr>
            <w:tcW w:w="3629" w:type="dxa"/>
            <w:vAlign w:val="center"/>
          </w:tcPr>
          <w:p w14:paraId="060BFE6A" w14:textId="11A19FD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8D4574" w14:paraId="4D3A312A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10734ED0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32A3399C" w14:textId="77777777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3AE5EA6B" w14:textId="6C9B4C13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des for </w:t>
            </w:r>
            <w:r>
              <w:rPr>
                <w:rFonts w:ascii="Times New Roman" w:hAnsi="Times New Roman" w:cs="Times New Roman" w:hint="eastAsia"/>
                <w:lang w:val="en-US"/>
              </w:rPr>
              <w:t>ChatGLM2-6B</w:t>
            </w:r>
            <w:r>
              <w:rPr>
                <w:rFonts w:ascii="Times New Roman" w:hAnsi="Times New Roman" w:cs="Times New Roman"/>
                <w:lang w:val="en-US"/>
              </w:rPr>
              <w:t xml:space="preserve"> and ChatGLM3-6B with KG</w:t>
            </w:r>
          </w:p>
        </w:tc>
        <w:tc>
          <w:tcPr>
            <w:tcW w:w="3629" w:type="dxa"/>
            <w:vAlign w:val="center"/>
          </w:tcPr>
          <w:p w14:paraId="215ECF0F" w14:textId="4C078B3A" w:rsidR="008D4574" w:rsidRDefault="008D4574" w:rsidP="008D457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2</w:t>
            </w:r>
          </w:p>
        </w:tc>
      </w:tr>
      <w:tr w:rsidR="00AC1579" w14:paraId="422F0BF8" w14:textId="77777777" w:rsidTr="00AC1579">
        <w:trPr>
          <w:trHeight w:val="435"/>
        </w:trPr>
        <w:tc>
          <w:tcPr>
            <w:tcW w:w="2305" w:type="dxa"/>
            <w:vMerge w:val="restart"/>
            <w:vAlign w:val="center"/>
          </w:tcPr>
          <w:p w14:paraId="7E1B8A6C" w14:textId="68BB0828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deo clips</w:t>
            </w:r>
          </w:p>
        </w:tc>
        <w:tc>
          <w:tcPr>
            <w:tcW w:w="7659" w:type="dxa"/>
            <w:gridSpan w:val="2"/>
            <w:vAlign w:val="center"/>
          </w:tcPr>
          <w:p w14:paraId="16F9B59C" w14:textId="475E4206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AC1579">
              <w:rPr>
                <w:rFonts w:ascii="Times New Roman" w:hAnsi="Times New Roman" w:cs="Times New Roman"/>
              </w:rPr>
              <w:t>Video clips of running original large language models code</w:t>
            </w:r>
          </w:p>
        </w:tc>
        <w:tc>
          <w:tcPr>
            <w:tcW w:w="3629" w:type="dxa"/>
            <w:vAlign w:val="center"/>
          </w:tcPr>
          <w:p w14:paraId="04B8D77A" w14:textId="794FC899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AC1579" w14:paraId="1150D521" w14:textId="77777777" w:rsidTr="00AC1579">
        <w:trPr>
          <w:trHeight w:val="437"/>
        </w:trPr>
        <w:tc>
          <w:tcPr>
            <w:tcW w:w="2305" w:type="dxa"/>
            <w:vMerge/>
            <w:vAlign w:val="center"/>
          </w:tcPr>
          <w:p w14:paraId="62FAF3C8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F49C34D" w14:textId="1B8CB8EB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1A68EF">
              <w:rPr>
                <w:rFonts w:ascii="Times New Roman" w:hAnsi="Times New Roman" w:cs="Times New Roman"/>
              </w:rPr>
              <w:t>Video clips of running large language models with knowledge graph code</w:t>
            </w:r>
          </w:p>
        </w:tc>
        <w:tc>
          <w:tcPr>
            <w:tcW w:w="3629" w:type="dxa"/>
            <w:vAlign w:val="center"/>
          </w:tcPr>
          <w:p w14:paraId="6BD624DB" w14:textId="22EC3E20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AC1579" w14:paraId="060BFE74" w14:textId="77777777" w:rsidTr="00AC1579">
        <w:trPr>
          <w:trHeight w:val="532"/>
        </w:trPr>
        <w:tc>
          <w:tcPr>
            <w:tcW w:w="2305" w:type="dxa"/>
            <w:vMerge w:val="restart"/>
            <w:vAlign w:val="center"/>
          </w:tcPr>
          <w:p w14:paraId="060BFE71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1 </w:t>
            </w:r>
            <w:r>
              <w:rPr>
                <w:rFonts w:ascii="Times New Roman" w:hAnsi="Times New Roman" w:cs="Times New Roman" w:hint="eastAsia"/>
              </w:rPr>
              <w:t>QA dataset for Chinese Construction Laws and Regulations</w:t>
            </w:r>
          </w:p>
        </w:tc>
        <w:tc>
          <w:tcPr>
            <w:tcW w:w="7659" w:type="dxa"/>
            <w:gridSpan w:val="2"/>
            <w:vAlign w:val="center"/>
          </w:tcPr>
          <w:p w14:paraId="060BFE72" w14:textId="1EFFF566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ts to help determine the dataset labels</w:t>
            </w:r>
          </w:p>
        </w:tc>
        <w:tc>
          <w:tcPr>
            <w:tcW w:w="3629" w:type="dxa"/>
            <w:vAlign w:val="center"/>
          </w:tcPr>
          <w:p w14:paraId="060BFE73" w14:textId="362D14D6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</w:t>
            </w:r>
          </w:p>
        </w:tc>
      </w:tr>
      <w:tr w:rsidR="00AC1579" w14:paraId="060BFE8C" w14:textId="77777777" w:rsidTr="00AC1579">
        <w:trPr>
          <w:trHeight w:val="510"/>
        </w:trPr>
        <w:tc>
          <w:tcPr>
            <w:tcW w:w="2305" w:type="dxa"/>
            <w:vMerge/>
            <w:vAlign w:val="center"/>
          </w:tcPr>
          <w:p w14:paraId="060BFE89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8A" w14:textId="3057316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set for testing large language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9" w:type="dxa"/>
            <w:vAlign w:val="center"/>
          </w:tcPr>
          <w:p w14:paraId="060BFE8B" w14:textId="17F56DA3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3 (</w:t>
            </w:r>
            <w:r>
              <w:rPr>
                <w:rFonts w:ascii="Times New Roman" w:hAnsi="Times New Roman" w:cs="Times New Roman" w:hint="eastAsia"/>
              </w:rPr>
              <w:t>Fig</w:t>
            </w:r>
            <w:r>
              <w:rPr>
                <w:rFonts w:ascii="Times New Roman" w:hAnsi="Times New Roman" w:cs="Times New Roman"/>
              </w:rPr>
              <w:t>. 5)</w:t>
            </w:r>
          </w:p>
        </w:tc>
      </w:tr>
      <w:tr w:rsidR="00AC1579" w14:paraId="060BFE90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8D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2 </w:t>
            </w:r>
            <w:r>
              <w:rPr>
                <w:rFonts w:ascii="Times New Roman" w:hAnsi="Times New Roman" w:cs="Times New Roman" w:hint="eastAsia"/>
              </w:rPr>
              <w:t>The layer of Chinese Construction Laws and Regulations</w:t>
            </w:r>
          </w:p>
        </w:tc>
        <w:tc>
          <w:tcPr>
            <w:tcW w:w="7659" w:type="dxa"/>
            <w:gridSpan w:val="2"/>
            <w:vAlign w:val="center"/>
          </w:tcPr>
          <w:p w14:paraId="060BFE8E" w14:textId="322215BA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iplets of domain in the data layer </w:t>
            </w:r>
          </w:p>
        </w:tc>
        <w:tc>
          <w:tcPr>
            <w:tcW w:w="3629" w:type="dxa"/>
            <w:vAlign w:val="center"/>
          </w:tcPr>
          <w:p w14:paraId="060BFE8F" w14:textId="73D43930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AC1579" w14:paraId="060BFE94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1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2" w14:textId="1BC1D599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iplets of subdomain in the data layer </w:t>
            </w:r>
          </w:p>
        </w:tc>
        <w:tc>
          <w:tcPr>
            <w:tcW w:w="3629" w:type="dxa"/>
            <w:vAlign w:val="center"/>
          </w:tcPr>
          <w:p w14:paraId="060BFE93" w14:textId="511C0F9D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AC1579" w14:paraId="060BFE9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5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6" w14:textId="5C291D55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iplets of clause in the data layer </w:t>
            </w:r>
          </w:p>
        </w:tc>
        <w:tc>
          <w:tcPr>
            <w:tcW w:w="3629" w:type="dxa"/>
            <w:vAlign w:val="center"/>
          </w:tcPr>
          <w:p w14:paraId="060BFE97" w14:textId="78384215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3.1 (Fig. 2)</w:t>
            </w:r>
          </w:p>
        </w:tc>
      </w:tr>
      <w:tr w:rsidR="00AC1579" w14:paraId="060BFE9C" w14:textId="77777777">
        <w:trPr>
          <w:trHeight w:val="35"/>
        </w:trPr>
        <w:tc>
          <w:tcPr>
            <w:tcW w:w="2305" w:type="dxa"/>
            <w:vMerge w:val="restart"/>
            <w:vAlign w:val="center"/>
          </w:tcPr>
          <w:p w14:paraId="060BFE99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 S3 </w:t>
            </w:r>
            <w:r>
              <w:rPr>
                <w:rFonts w:ascii="Times New Roman" w:hAnsi="Times New Roman" w:cs="Times New Roman" w:hint="eastAsia"/>
              </w:rPr>
              <w:t>Wilcoxon test results of different LLMs</w:t>
            </w:r>
          </w:p>
        </w:tc>
        <w:tc>
          <w:tcPr>
            <w:tcW w:w="7659" w:type="dxa"/>
            <w:gridSpan w:val="2"/>
            <w:vAlign w:val="center"/>
          </w:tcPr>
          <w:p w14:paraId="060BFE9A" w14:textId="7736A728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447BF">
              <w:rPr>
                <w:rFonts w:ascii="Times New Roman" w:hAnsi="Times New Roman" w:cs="Times New Roman"/>
              </w:rPr>
              <w:t>Wilcoxon test results in different LLMs</w:t>
            </w:r>
          </w:p>
        </w:tc>
        <w:tc>
          <w:tcPr>
            <w:tcW w:w="3629" w:type="dxa"/>
            <w:vAlign w:val="center"/>
          </w:tcPr>
          <w:p w14:paraId="060BFE9B" w14:textId="7BF0003E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1</w:t>
            </w:r>
          </w:p>
        </w:tc>
      </w:tr>
      <w:tr w:rsidR="00AC1579" w14:paraId="060BFEA0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9D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9E" w14:textId="6597C2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631DC">
              <w:rPr>
                <w:rFonts w:ascii="Times New Roman" w:hAnsi="Times New Roman" w:cs="Times New Roman"/>
              </w:rPr>
              <w:t>Wilcoxon test results for different LLMs in various domains</w:t>
            </w:r>
          </w:p>
        </w:tc>
        <w:tc>
          <w:tcPr>
            <w:tcW w:w="3629" w:type="dxa"/>
            <w:vAlign w:val="center"/>
          </w:tcPr>
          <w:p w14:paraId="060BFE9F" w14:textId="447B0BE4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</w:t>
            </w:r>
          </w:p>
        </w:tc>
      </w:tr>
      <w:tr w:rsidR="00AC1579" w14:paraId="060BFEA4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A1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A2" w14:textId="4FB5EC35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258E7">
              <w:rPr>
                <w:rFonts w:ascii="Times New Roman" w:hAnsi="Times New Roman" w:cs="Times New Roman"/>
              </w:rPr>
              <w:t>Wilcoxon test results for different domains</w:t>
            </w:r>
          </w:p>
        </w:tc>
        <w:tc>
          <w:tcPr>
            <w:tcW w:w="3629" w:type="dxa"/>
            <w:vAlign w:val="center"/>
          </w:tcPr>
          <w:p w14:paraId="060BFEA3" w14:textId="6490506A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2</w:t>
            </w:r>
          </w:p>
        </w:tc>
      </w:tr>
      <w:tr w:rsidR="00AC1579" w14:paraId="060BFEA8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060BFEA5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60BFEA6" w14:textId="6E98B144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258E7">
              <w:rPr>
                <w:rFonts w:ascii="Times New Roman" w:hAnsi="Times New Roman" w:cs="Times New Roman"/>
              </w:rPr>
              <w:t>Wilcoxon test results for different LLMs in single-answer</w:t>
            </w:r>
          </w:p>
        </w:tc>
        <w:tc>
          <w:tcPr>
            <w:tcW w:w="3629" w:type="dxa"/>
            <w:vAlign w:val="center"/>
          </w:tcPr>
          <w:p w14:paraId="060BFEA7" w14:textId="7E699735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3</w:t>
            </w:r>
          </w:p>
        </w:tc>
      </w:tr>
      <w:tr w:rsidR="00AC1579" w14:paraId="03D33C57" w14:textId="77777777">
        <w:trPr>
          <w:trHeight w:val="35"/>
        </w:trPr>
        <w:tc>
          <w:tcPr>
            <w:tcW w:w="2305" w:type="dxa"/>
            <w:vMerge/>
            <w:vAlign w:val="center"/>
          </w:tcPr>
          <w:p w14:paraId="5CF6EE93" w14:textId="77777777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82B784A" w14:textId="6ABB6041" w:rsidR="00AC1579" w:rsidRPr="005258E7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40428D">
              <w:rPr>
                <w:rFonts w:ascii="Times New Roman" w:hAnsi="Times New Roman" w:cs="Times New Roman"/>
              </w:rPr>
              <w:t>Wilcoxon test results for different LLMs in multi-answer</w:t>
            </w:r>
          </w:p>
        </w:tc>
        <w:tc>
          <w:tcPr>
            <w:tcW w:w="3629" w:type="dxa"/>
            <w:vAlign w:val="center"/>
          </w:tcPr>
          <w:p w14:paraId="06B25E2B" w14:textId="2AAC8555" w:rsidR="00AC1579" w:rsidRDefault="00AC1579" w:rsidP="00AC1579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tion 4.3</w:t>
            </w:r>
          </w:p>
        </w:tc>
      </w:tr>
    </w:tbl>
    <w:p w14:paraId="66185462" w14:textId="4061729E" w:rsidR="005378CC" w:rsidRDefault="005378CC">
      <w:pPr>
        <w:rPr>
          <w:rFonts w:ascii="Times New Roman" w:hAnsi="Times New Roman" w:cs="Times New Roman" w:hint="eastAsia"/>
          <w:sz w:val="18"/>
          <w:szCs w:val="18"/>
        </w:rPr>
      </w:pPr>
    </w:p>
    <w:sectPr w:rsidR="005378CC" w:rsidSect="009C3561">
      <w:pgSz w:w="16838" w:h="11906" w:orient="landscape" w:code="9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31E4E" w14:textId="77777777" w:rsidR="00AD0066" w:rsidRDefault="00AD0066">
      <w:pPr>
        <w:spacing w:line="240" w:lineRule="auto"/>
      </w:pPr>
      <w:r>
        <w:separator/>
      </w:r>
    </w:p>
  </w:endnote>
  <w:endnote w:type="continuationSeparator" w:id="0">
    <w:p w14:paraId="0E7CBA85" w14:textId="77777777" w:rsidR="00AD0066" w:rsidRDefault="00AD00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FC1EC" w14:textId="77777777" w:rsidR="00AD0066" w:rsidRDefault="00AD0066">
      <w:pPr>
        <w:spacing w:after="0"/>
      </w:pPr>
      <w:r>
        <w:separator/>
      </w:r>
    </w:p>
  </w:footnote>
  <w:footnote w:type="continuationSeparator" w:id="0">
    <w:p w14:paraId="13BA889A" w14:textId="77777777" w:rsidR="00AD0066" w:rsidRDefault="00AD0066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rgUAbWBncCwAAAA="/>
    <w:docVar w:name="commondata" w:val="eyJoZGlkIjoiYWUxODA2ZmQ2YzNjYjliNjk4NmE0MDdlMmM1MzcxMzAifQ=="/>
  </w:docVars>
  <w:rsids>
    <w:rsidRoot w:val="002E5BE3"/>
    <w:rsid w:val="000153E8"/>
    <w:rsid w:val="000C0E19"/>
    <w:rsid w:val="001A68EF"/>
    <w:rsid w:val="001D1105"/>
    <w:rsid w:val="001D714A"/>
    <w:rsid w:val="001E5BBD"/>
    <w:rsid w:val="002263CD"/>
    <w:rsid w:val="002447BF"/>
    <w:rsid w:val="0025266D"/>
    <w:rsid w:val="0025467A"/>
    <w:rsid w:val="00273E64"/>
    <w:rsid w:val="00290D49"/>
    <w:rsid w:val="002E5BE3"/>
    <w:rsid w:val="002E62D7"/>
    <w:rsid w:val="00364FC2"/>
    <w:rsid w:val="00391C62"/>
    <w:rsid w:val="003C456C"/>
    <w:rsid w:val="0040428D"/>
    <w:rsid w:val="004340D3"/>
    <w:rsid w:val="004631DC"/>
    <w:rsid w:val="004B6159"/>
    <w:rsid w:val="005258E7"/>
    <w:rsid w:val="00536616"/>
    <w:rsid w:val="005378CC"/>
    <w:rsid w:val="00604A64"/>
    <w:rsid w:val="0063563C"/>
    <w:rsid w:val="006A67EC"/>
    <w:rsid w:val="006B118E"/>
    <w:rsid w:val="0074067E"/>
    <w:rsid w:val="00803B25"/>
    <w:rsid w:val="0088411B"/>
    <w:rsid w:val="00897747"/>
    <w:rsid w:val="008C6E1A"/>
    <w:rsid w:val="008D4574"/>
    <w:rsid w:val="00950293"/>
    <w:rsid w:val="009512D0"/>
    <w:rsid w:val="00953102"/>
    <w:rsid w:val="00997789"/>
    <w:rsid w:val="009A51E4"/>
    <w:rsid w:val="009C3561"/>
    <w:rsid w:val="009C5DAD"/>
    <w:rsid w:val="009D1DFA"/>
    <w:rsid w:val="00A3781B"/>
    <w:rsid w:val="00AB77A9"/>
    <w:rsid w:val="00AC1579"/>
    <w:rsid w:val="00AD0066"/>
    <w:rsid w:val="00C52D26"/>
    <w:rsid w:val="00CD2CAA"/>
    <w:rsid w:val="00CF32F7"/>
    <w:rsid w:val="00D41FDF"/>
    <w:rsid w:val="00D91EA1"/>
    <w:rsid w:val="00DA4410"/>
    <w:rsid w:val="00DD7B3F"/>
    <w:rsid w:val="00DE3ECB"/>
    <w:rsid w:val="00E232AF"/>
    <w:rsid w:val="00E73C69"/>
    <w:rsid w:val="00E76AC2"/>
    <w:rsid w:val="00E82E94"/>
    <w:rsid w:val="00F04A80"/>
    <w:rsid w:val="00FB6090"/>
    <w:rsid w:val="00FB6ED1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0</TotalTime>
  <Pages>2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52</cp:revision>
  <dcterms:created xsi:type="dcterms:W3CDTF">2023-11-22T19:26:00Z</dcterms:created>
  <dcterms:modified xsi:type="dcterms:W3CDTF">2024-01-22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